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A2D09E" w14:textId="1DC54F27" w:rsidR="00193180" w:rsidRPr="00EF4727" w:rsidRDefault="0069085A" w:rsidP="004B3858">
      <w:pPr>
        <w:rPr>
          <w:b/>
          <w:bCs/>
          <w:sz w:val="48"/>
          <w:szCs w:val="48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5AD15B7" wp14:editId="11E67065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533333" cy="1085714"/>
            <wp:effectExtent l="0" t="0" r="635" b="635"/>
            <wp:wrapThrough wrapText="bothSides">
              <wp:wrapPolygon edited="0">
                <wp:start x="0" y="0"/>
                <wp:lineTo x="0" y="21233"/>
                <wp:lineTo x="21443" y="21233"/>
                <wp:lineTo x="21443" y="0"/>
                <wp:lineTo x="0" y="0"/>
              </wp:wrapPolygon>
            </wp:wrapThrough>
            <wp:docPr id="1" name="Picture 1" descr="A picture containing person, cou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rtners 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3333" cy="10857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93180">
        <w:t xml:space="preserve"> </w:t>
      </w:r>
      <w:r w:rsidR="00193180" w:rsidRPr="00EF4727">
        <w:rPr>
          <w:b/>
          <w:bCs/>
          <w:sz w:val="48"/>
          <w:szCs w:val="48"/>
        </w:rPr>
        <w:t>Template</w:t>
      </w:r>
      <w:r w:rsidR="00EF4727" w:rsidRPr="00EF4727">
        <w:rPr>
          <w:b/>
          <w:bCs/>
          <w:sz w:val="48"/>
          <w:szCs w:val="48"/>
        </w:rPr>
        <w:t>:</w:t>
      </w:r>
    </w:p>
    <w:p w14:paraId="113DF87E" w14:textId="59759E45" w:rsidR="00C340DD" w:rsidRDefault="004A5FA5" w:rsidP="00EF4727">
      <w:pPr>
        <w:ind w:right="-360"/>
        <w:rPr>
          <w:sz w:val="48"/>
          <w:szCs w:val="48"/>
        </w:rPr>
      </w:pPr>
      <w:r>
        <w:rPr>
          <w:sz w:val="48"/>
          <w:szCs w:val="48"/>
        </w:rPr>
        <w:t>Resident</w:t>
      </w:r>
      <w:r w:rsidR="00BF46ED">
        <w:rPr>
          <w:sz w:val="48"/>
          <w:szCs w:val="48"/>
        </w:rPr>
        <w:t>/Fellow</w:t>
      </w:r>
    </w:p>
    <w:p w14:paraId="54C4C64C" w14:textId="7CBB119B" w:rsidR="00193180" w:rsidRPr="00EF4727" w:rsidRDefault="00193180" w:rsidP="00C340DD">
      <w:pPr>
        <w:ind w:right="-360"/>
        <w:rPr>
          <w:sz w:val="48"/>
          <w:szCs w:val="48"/>
        </w:rPr>
      </w:pPr>
      <w:r w:rsidRPr="00EF4727">
        <w:rPr>
          <w:sz w:val="48"/>
          <w:szCs w:val="48"/>
        </w:rPr>
        <w:t>Scholarly Activity Email</w:t>
      </w:r>
    </w:p>
    <w:p w14:paraId="5ECA13B4" w14:textId="77777777" w:rsidR="00193180" w:rsidRDefault="00193180" w:rsidP="004B3858"/>
    <w:p w14:paraId="6BC1560A" w14:textId="437446BA" w:rsidR="004B3858" w:rsidRDefault="004B3858" w:rsidP="004B3858">
      <w:r>
        <w:t xml:space="preserve">Dear Dr. </w:t>
      </w:r>
      <w:r>
        <w:rPr>
          <w:color w:val="1F497D"/>
        </w:rPr>
        <w:t>____</w:t>
      </w:r>
      <w:r>
        <w:t>,</w:t>
      </w:r>
    </w:p>
    <w:p w14:paraId="6BC1560B" w14:textId="77777777" w:rsidR="004B3858" w:rsidRDefault="004B3858" w:rsidP="004B3858"/>
    <w:p w14:paraId="6BC1560C" w14:textId="77777777" w:rsidR="004B3858" w:rsidRDefault="004B3858" w:rsidP="004B3858">
      <w:r>
        <w:t xml:space="preserve">Each year we will need to update the ACGME on your scholarly activity. Scholarly activity is a </w:t>
      </w:r>
      <w:proofErr w:type="gramStart"/>
      <w:r>
        <w:t>broadly-defined</w:t>
      </w:r>
      <w:proofErr w:type="gramEnd"/>
      <w:r>
        <w:t xml:space="preserve"> body of work that goes beyond publication of research articles. </w:t>
      </w:r>
    </w:p>
    <w:p w14:paraId="6BC1560D" w14:textId="77777777" w:rsidR="004B3858" w:rsidRDefault="004B3858" w:rsidP="004B3858"/>
    <w:p w14:paraId="6BC1560E" w14:textId="77777777" w:rsidR="004B3858" w:rsidRDefault="004B3858" w:rsidP="004B3858">
      <w:r>
        <w:t>If you could answer the questions below, this will help us with this year’s update.</w:t>
      </w:r>
    </w:p>
    <w:p w14:paraId="6BC1560F" w14:textId="77777777" w:rsidR="004B3858" w:rsidRDefault="004B3858" w:rsidP="004B3858"/>
    <w:p w14:paraId="6BC15610" w14:textId="2E7178FE" w:rsidR="004B3858" w:rsidRDefault="004B3858" w:rsidP="004B3858">
      <w:r>
        <w:t xml:space="preserve">In </w:t>
      </w:r>
      <w:r w:rsidR="00842FDA">
        <w:t>20</w:t>
      </w:r>
      <w:r w:rsidR="006045E0">
        <w:t>__</w:t>
      </w:r>
      <w:r w:rsidR="00842FDA">
        <w:t>-20</w:t>
      </w:r>
      <w:r w:rsidR="006045E0">
        <w:t>__</w:t>
      </w:r>
      <w:r>
        <w:t xml:space="preserve"> </w:t>
      </w:r>
      <w:r>
        <w:rPr>
          <w:i/>
          <w:iCs/>
        </w:rPr>
        <w:t>(for all questions below, if you answer yes, please provide the details of the activity):</w:t>
      </w:r>
    </w:p>
    <w:p w14:paraId="6BC15611" w14:textId="737F9E9E" w:rsidR="004B3858" w:rsidRDefault="00B11561" w:rsidP="004B3858">
      <w:pPr>
        <w:pStyle w:val="ListParagraph"/>
        <w:numPr>
          <w:ilvl w:val="0"/>
          <w:numId w:val="1"/>
        </w:numPr>
      </w:pPr>
      <w:r>
        <w:t xml:space="preserve">Approximately how many </w:t>
      </w:r>
      <w:r w:rsidR="00842FDA">
        <w:t xml:space="preserve">conference presentations </w:t>
      </w:r>
      <w:r w:rsidR="00C46809">
        <w:t xml:space="preserve">(at least 30 minutes) </w:t>
      </w:r>
      <w:r w:rsidR="00842FDA">
        <w:t>have you provided this past year</w:t>
      </w:r>
    </w:p>
    <w:p w14:paraId="6BC15613" w14:textId="77777777" w:rsidR="004B3858" w:rsidRDefault="004B3858" w:rsidP="004B3858">
      <w:pPr>
        <w:pStyle w:val="ListParagraph"/>
        <w:numPr>
          <w:ilvl w:val="0"/>
          <w:numId w:val="1"/>
        </w:numPr>
      </w:pPr>
      <w:r>
        <w:t xml:space="preserve">Did you present any abstracts, </w:t>
      </w:r>
      <w:proofErr w:type="gramStart"/>
      <w:r>
        <w:t>posters</w:t>
      </w:r>
      <w:proofErr w:type="gramEnd"/>
      <w:r>
        <w:t xml:space="preserve"> or podium presentations at an international, national or regional meeting?</w:t>
      </w:r>
    </w:p>
    <w:p w14:paraId="6BC1561D" w14:textId="2122500D" w:rsidR="004B3858" w:rsidRDefault="00C46809" w:rsidP="004B3858">
      <w:pPr>
        <w:pStyle w:val="ListParagraph"/>
        <w:numPr>
          <w:ilvl w:val="0"/>
          <w:numId w:val="1"/>
        </w:numPr>
      </w:pPr>
      <w:r>
        <w:t xml:space="preserve">Did you participate in funded or non-funded basic science or clinical outcomes reaches project during the previous academic year? </w:t>
      </w:r>
    </w:p>
    <w:p w14:paraId="6D6F5C00" w14:textId="1E7B98A4" w:rsidR="00C46809" w:rsidRDefault="00C46809" w:rsidP="00B83110">
      <w:pPr>
        <w:pStyle w:val="ListParagraph"/>
        <w:numPr>
          <w:ilvl w:val="0"/>
          <w:numId w:val="1"/>
        </w:numPr>
      </w:pPr>
      <w:r>
        <w:t xml:space="preserve">How many articles did you participate in that were published? </w:t>
      </w:r>
    </w:p>
    <w:p w14:paraId="6BC1561E" w14:textId="22E484E5" w:rsidR="004B3858" w:rsidRDefault="004B3858" w:rsidP="004B3858">
      <w:r>
        <w:t xml:space="preserve">We need to collate this information for our annual report which is due </w:t>
      </w:r>
      <w:r w:rsidR="006045E0">
        <w:t>___</w:t>
      </w:r>
      <w:r w:rsidR="00B83110">
        <w:t>.</w:t>
      </w:r>
      <w:r>
        <w:t xml:space="preserve"> We would appreciate it if you could return this to the department </w:t>
      </w:r>
      <w:r w:rsidR="006045E0">
        <w:t>by ___</w:t>
      </w:r>
      <w:r w:rsidR="00B83110">
        <w:t>.</w:t>
      </w:r>
      <w:r>
        <w:t xml:space="preserve"> </w:t>
      </w:r>
    </w:p>
    <w:p w14:paraId="6BC1561F" w14:textId="77777777" w:rsidR="004B3858" w:rsidRDefault="004B3858" w:rsidP="004B3858"/>
    <w:p w14:paraId="6BC15620" w14:textId="77777777" w:rsidR="004B3858" w:rsidRDefault="004B3858" w:rsidP="004B3858">
      <w:r>
        <w:t>Thank you</w:t>
      </w:r>
    </w:p>
    <w:p w14:paraId="6BC15621" w14:textId="77777777" w:rsidR="001A3A9B" w:rsidRDefault="000F58AD"/>
    <w:sectPr w:rsidR="001A3A9B" w:rsidSect="00EF4727">
      <w:pgSz w:w="12240" w:h="15840"/>
      <w:pgMar w:top="1440" w:right="135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C14129"/>
    <w:multiLevelType w:val="hybridMultilevel"/>
    <w:tmpl w:val="04184C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MjA1Nbc0NDIwsbRQ0lEKTi0uzszPAykwrAUA/txydCwAAAA="/>
  </w:docVars>
  <w:rsids>
    <w:rsidRoot w:val="004B3858"/>
    <w:rsid w:val="000F58AD"/>
    <w:rsid w:val="00193180"/>
    <w:rsid w:val="0019633A"/>
    <w:rsid w:val="00413FFF"/>
    <w:rsid w:val="004A5FA5"/>
    <w:rsid w:val="004B3858"/>
    <w:rsid w:val="006045E0"/>
    <w:rsid w:val="0069085A"/>
    <w:rsid w:val="00842FDA"/>
    <w:rsid w:val="00B11561"/>
    <w:rsid w:val="00B83110"/>
    <w:rsid w:val="00BF46ED"/>
    <w:rsid w:val="00C340DD"/>
    <w:rsid w:val="00C46809"/>
    <w:rsid w:val="00D3374C"/>
    <w:rsid w:val="00EF4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1560A"/>
  <w15:docId w15:val="{2B4685EE-AB70-43FF-8835-EA567D667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3858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3858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082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0</Words>
  <Characters>859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ldren's Hospital Central California</Company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Peters Harvey</dc:creator>
  <cp:lastModifiedBy>BJ Schwartz</cp:lastModifiedBy>
  <cp:revision>2</cp:revision>
  <dcterms:created xsi:type="dcterms:W3CDTF">2021-10-13T19:11:00Z</dcterms:created>
  <dcterms:modified xsi:type="dcterms:W3CDTF">2021-10-13T19:11:00Z</dcterms:modified>
</cp:coreProperties>
</file>